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032D5" w:rsidRPr="002E45D1" w:rsidRDefault="00A032D5" w:rsidP="00A032D5">
      <w:r w:rsidRPr="002E45D1">
        <w:t>/Contact lenses</w:t>
      </w:r>
      <w:r w:rsidR="00B82469">
        <w:t xml:space="preserve"> dangers</w:t>
      </w:r>
      <w:r w:rsidRPr="002E45D1">
        <w:br/>
        <w:t>KW: Contact lenses</w:t>
      </w:r>
      <w:r w:rsidRPr="002E45D1">
        <w:br/>
        <w:t xml:space="preserve">Meta: The use of contact lenses can increase </w:t>
      </w:r>
      <w:r w:rsidR="00FC0A4F" w:rsidRPr="002E45D1">
        <w:t>your risk for several irritating &amp; dangerous</w:t>
      </w:r>
      <w:r w:rsidRPr="002E45D1">
        <w:t xml:space="preserve"> eye conditions. Read how to reduce the chance for infection.</w:t>
      </w:r>
    </w:p>
    <w:p w:rsidR="00A032D5" w:rsidRPr="002E45D1" w:rsidRDefault="00A032D5" w:rsidP="00A032D5">
      <w:r w:rsidRPr="002E45D1">
        <w:br/>
        <w:t>The Risk of Using Contact Lenses</w:t>
      </w:r>
    </w:p>
    <w:p w:rsidR="00A032D5" w:rsidRPr="002E45D1" w:rsidRDefault="00A032D5" w:rsidP="00A032D5">
      <w:r w:rsidRPr="002E45D1">
        <w:br/>
        <w:t xml:space="preserve">Contact lenses can be an alternative for men and women who have impaired vision. Although, many people think it can be a great option, </w:t>
      </w:r>
      <w:r w:rsidR="00B82469" w:rsidRPr="002E45D1">
        <w:t>do not</w:t>
      </w:r>
      <w:r w:rsidRPr="002E45D1">
        <w:t xml:space="preserve"> toss away your glasses just yet. The </w:t>
      </w:r>
      <w:hyperlink r:id="rId7" w:history="1">
        <w:r w:rsidRPr="002E45D1">
          <w:t>FDA</w:t>
        </w:r>
      </w:hyperlink>
      <w:r w:rsidRPr="002E45D1">
        <w:t xml:space="preserve"> says wearing contact lenses can put you at risk of several serious conditions.</w:t>
      </w:r>
      <w:r w:rsidR="00FC0A4F" w:rsidRPr="002E45D1">
        <w:t xml:space="preserve"> Recent research suggests that contact lenses alter the eyes' natural bacteria. Over</w:t>
      </w:r>
      <w:r w:rsidR="00820F23">
        <w:t>-</w:t>
      </w:r>
      <w:r w:rsidR="00FC0A4F" w:rsidRPr="002E45D1">
        <w:t>wearing lenses can lead to side effects like redness, painful eyes, and potentially sight loss. To ensure the health of your eyes, i</w:t>
      </w:r>
      <w:r w:rsidRPr="002E45D1">
        <w:t>t is important to be aware of the dangers that contact lenses could cause.</w:t>
      </w:r>
    </w:p>
    <w:p w:rsidR="00FC0A4F" w:rsidRPr="002E45D1" w:rsidRDefault="00A032D5" w:rsidP="00A032D5">
      <w:r w:rsidRPr="002E45D1">
        <w:br/>
      </w:r>
      <w:r w:rsidR="00FC0A4F" w:rsidRPr="002E45D1">
        <w:t xml:space="preserve">Contact Lenses Care &amp; </w:t>
      </w:r>
      <w:r w:rsidR="00B82469" w:rsidRPr="002E45D1">
        <w:t>Hygiene</w:t>
      </w:r>
    </w:p>
    <w:p w:rsidR="00FC0A4F" w:rsidRPr="002E45D1" w:rsidRDefault="00FC0A4F" w:rsidP="00A032D5"/>
    <w:p w:rsidR="00A032D5" w:rsidRPr="002E45D1" w:rsidRDefault="00FC0A4F" w:rsidP="00A032D5">
      <w:r w:rsidRPr="002E45D1">
        <w:t>Effectively cleaning your contacts and adhering to proper care is essential to protecting your eyes from irritation or infection. However, t</w:t>
      </w:r>
      <w:r w:rsidR="00A032D5" w:rsidRPr="002E45D1">
        <w:t>he U.S. Centers for Disease Control and Prevention says that hygiene is a problem. 40-90 percent of men and women, who wear contacts, fail to properly clean or replace them.</w:t>
      </w:r>
    </w:p>
    <w:p w:rsidR="00A032D5" w:rsidRPr="002E45D1" w:rsidRDefault="00A032D5" w:rsidP="00A032D5">
      <w:r w:rsidRPr="002E45D1">
        <w:br/>
      </w:r>
      <w:r w:rsidRPr="002E45D1">
        <w:br/>
        <w:t>Symptoms of Eye Irritation or Infection</w:t>
      </w:r>
    </w:p>
    <w:p w:rsidR="00A032D5" w:rsidRDefault="00A032D5" w:rsidP="00A032D5">
      <w:r w:rsidRPr="002E45D1">
        <w:br/>
        <w:t>Contact lenses could potentially present problems to people who frequently wear them. According to Medscape and the FDA, the first symptom that doctors should be aware of is eye discomfort. A patient could range from feeling uncomfortable to feeling pain. Secondly, a person who has uncontrolled tearing, discharge, or excessive sensitivity to light, could be dealing with symptoms that stem from contact lenses. This</w:t>
      </w:r>
      <w:r w:rsidR="00FC0A4F" w:rsidRPr="002E45D1">
        <w:t xml:space="preserve"> is</w:t>
      </w:r>
      <w:r w:rsidRPr="002E45D1">
        <w:t xml:space="preserve"> when you should schedule a visit with your eye care professional. </w:t>
      </w:r>
    </w:p>
    <w:p w:rsidR="00DC6DE8" w:rsidRDefault="00DC6DE8" w:rsidP="00A032D5"/>
    <w:p w:rsidR="00DC6DE8" w:rsidRPr="00DC6DE8" w:rsidRDefault="00DC6DE8" w:rsidP="00DC6DE8">
      <w:pPr>
        <w:jc w:val="right"/>
        <w:rPr>
          <w:u w:val="single"/>
        </w:rPr>
      </w:pPr>
      <w:r w:rsidRPr="00DC6DE8">
        <w:rPr>
          <w:u w:val="single"/>
        </w:rPr>
        <w:t>Related Article: Contacts vs. Lasik &gt;&gt;</w:t>
      </w:r>
    </w:p>
    <w:p w:rsidR="00A032D5" w:rsidRPr="002E45D1" w:rsidRDefault="00A032D5" w:rsidP="00A032D5"/>
    <w:p w:rsidR="00A032D5" w:rsidRPr="002E45D1" w:rsidRDefault="00A032D5" w:rsidP="00A032D5">
      <w:r w:rsidRPr="002E45D1">
        <w:t xml:space="preserve">These signs could lead to more serious conditions, according to the FDA. For example, corneal ulcers are open sores in the outer layer of the </w:t>
      </w:r>
      <w:bookmarkStart w:id="0" w:name="_GoBack"/>
      <w:bookmarkEnd w:id="0"/>
      <w:r w:rsidRPr="002E45D1">
        <w:t xml:space="preserve">cornea and </w:t>
      </w:r>
      <w:proofErr w:type="gramStart"/>
      <w:r w:rsidRPr="002E45D1">
        <w:t>are typically caused</w:t>
      </w:r>
      <w:proofErr w:type="gramEnd"/>
      <w:r w:rsidRPr="002E45D1">
        <w:t xml:space="preserve"> by infection. To reduce those chances, the FDA recommends following these steps when cleaning and wearing your contacts.</w:t>
      </w:r>
    </w:p>
    <w:p w:rsidR="00A032D5" w:rsidRPr="002E45D1" w:rsidRDefault="00A032D5" w:rsidP="00A032D5">
      <w:pPr>
        <w:pStyle w:val="ListParagraph"/>
      </w:pPr>
    </w:p>
    <w:p w:rsidR="00A032D5" w:rsidRPr="002E45D1" w:rsidRDefault="00A032D5" w:rsidP="002E45D1">
      <w:r w:rsidRPr="002E45D1">
        <w:t xml:space="preserve">Clean and disinfect your lenses </w:t>
      </w:r>
      <w:r w:rsidR="00FC0A4F" w:rsidRPr="002E45D1">
        <w:t>in adherence</w:t>
      </w:r>
      <w:r w:rsidRPr="002E45D1">
        <w:t xml:space="preserve"> to the labeling instructions.</w:t>
      </w:r>
      <w:r w:rsidRPr="002E45D1">
        <w:br/>
      </w:r>
    </w:p>
    <w:p w:rsidR="00A032D5" w:rsidRPr="002E45D1" w:rsidRDefault="00A032D5" w:rsidP="002E45D1">
      <w:r w:rsidRPr="002E45D1">
        <w:t>Do not exp</w:t>
      </w:r>
      <w:r w:rsidR="00FC0A4F" w:rsidRPr="002E45D1">
        <w:t>ose contact lenses to any water, including</w:t>
      </w:r>
      <w:r w:rsidRPr="002E45D1">
        <w:t xml:space="preserve"> tap, bottled, </w:t>
      </w:r>
      <w:r w:rsidR="00FC0A4F" w:rsidRPr="002E45D1">
        <w:t>distilled, lake, or ocean water, which contains bacteria</w:t>
      </w:r>
      <w:r w:rsidRPr="002E45D1">
        <w:t xml:space="preserve"> associated with a corneal infection.</w:t>
      </w:r>
    </w:p>
    <w:p w:rsidR="00A032D5" w:rsidRPr="002E45D1" w:rsidRDefault="00A032D5" w:rsidP="002E45D1"/>
    <w:p w:rsidR="00A032D5" w:rsidRPr="002E45D1" w:rsidRDefault="00FC0A4F" w:rsidP="002E45D1">
      <w:r w:rsidRPr="002E45D1">
        <w:lastRenderedPageBreak/>
        <w:t>Before swimming, r</w:t>
      </w:r>
      <w:r w:rsidR="00A032D5" w:rsidRPr="002E45D1">
        <w:t>emove contact lenses</w:t>
      </w:r>
      <w:r w:rsidRPr="002E45D1">
        <w:t>. B</w:t>
      </w:r>
      <w:r w:rsidR="00A032D5" w:rsidRPr="002E45D1">
        <w:t>acteria in swimming pool water,</w:t>
      </w:r>
      <w:r w:rsidRPr="002E45D1">
        <w:t xml:space="preserve"> hot tubs, lakes, and the ocean can cause infections.</w:t>
      </w:r>
    </w:p>
    <w:p w:rsidR="002E45D1" w:rsidRPr="002E45D1" w:rsidRDefault="002E45D1" w:rsidP="002E45D1"/>
    <w:p w:rsidR="002E45D1" w:rsidRPr="002E45D1" w:rsidRDefault="002E45D1" w:rsidP="002E45D1">
      <w:pPr>
        <w:jc w:val="right"/>
        <w:rPr>
          <w:u w:val="single"/>
        </w:rPr>
      </w:pPr>
      <w:r w:rsidRPr="002E45D1">
        <w:rPr>
          <w:u w:val="single"/>
        </w:rPr>
        <w:t>Related Article: Athletes and Lasik &gt;&gt;</w:t>
      </w:r>
    </w:p>
    <w:p w:rsidR="00A032D5" w:rsidRPr="002E45D1" w:rsidRDefault="00A032D5" w:rsidP="002E45D1"/>
    <w:p w:rsidR="00A032D5" w:rsidRPr="002E45D1" w:rsidRDefault="00A032D5" w:rsidP="002E45D1"/>
    <w:p w:rsidR="00A032D5" w:rsidRPr="002E45D1" w:rsidRDefault="00A032D5" w:rsidP="002E45D1">
      <w:r w:rsidRPr="002E45D1">
        <w:t xml:space="preserve">Replace your contact lens storage </w:t>
      </w:r>
      <w:r w:rsidR="00B82469" w:rsidRPr="002E45D1">
        <w:t>case</w:t>
      </w:r>
      <w:r w:rsidR="00FC0A4F" w:rsidRPr="002E45D1">
        <w:t xml:space="preserve"> every three months.</w:t>
      </w:r>
    </w:p>
    <w:p w:rsidR="002E45D1" w:rsidRDefault="002E45D1" w:rsidP="002E45D1"/>
    <w:p w:rsidR="00FC0A4F" w:rsidRPr="002E45D1" w:rsidRDefault="002E45D1" w:rsidP="002E45D1">
      <w:r w:rsidRPr="002E45D1">
        <w:t>Do not wear contact lenses for more than 12 hours at a time.</w:t>
      </w:r>
      <w:r w:rsidR="00A032D5" w:rsidRPr="002E45D1">
        <w:br/>
      </w:r>
    </w:p>
    <w:p w:rsidR="00FC0A4F" w:rsidRPr="002E45D1" w:rsidRDefault="00FC0A4F" w:rsidP="002E45D1"/>
    <w:p w:rsidR="00A032D5" w:rsidRPr="002E45D1" w:rsidRDefault="00A032D5" w:rsidP="002E45D1">
      <w:pPr>
        <w:ind w:left="720"/>
      </w:pPr>
      <w:r w:rsidRPr="002E45D1">
        <w:t>Unless you have highly breathable silicon</w:t>
      </w:r>
      <w:r w:rsidR="00820F23">
        <w:t>e</w:t>
      </w:r>
      <w:r w:rsidRPr="002E45D1">
        <w:t xml:space="preserve"> hydrogel material contact lenses, men and women are most likely over wearing them. The team at Dello Russo Laser Vision says soft lenses should be worn for a maximum of 12 hours with one day off, if possible. If you need lenses for longer than this </w:t>
      </w:r>
      <w:r w:rsidR="00B82469" w:rsidRPr="002E45D1">
        <w:t>period</w:t>
      </w:r>
      <w:r w:rsidRPr="002E45D1">
        <w:t xml:space="preserve">, </w:t>
      </w:r>
      <w:r w:rsidR="002E45D1" w:rsidRPr="002E45D1">
        <w:t>you should seek other solutions for blurry vision.</w:t>
      </w:r>
    </w:p>
    <w:p w:rsidR="002E45D1" w:rsidRPr="002E45D1" w:rsidRDefault="002E45D1" w:rsidP="002E45D1"/>
    <w:p w:rsidR="002E45D1" w:rsidRPr="002E45D1" w:rsidRDefault="002E45D1" w:rsidP="002E45D1">
      <w:r w:rsidRPr="002E45D1">
        <w:t>The Best Way to Avoid the Dangers of Contact Lenses</w:t>
      </w:r>
    </w:p>
    <w:p w:rsidR="002E45D1" w:rsidRPr="002E45D1" w:rsidRDefault="002E45D1" w:rsidP="002E45D1"/>
    <w:p w:rsidR="002E45D1" w:rsidRPr="002E45D1" w:rsidRDefault="002E45D1" w:rsidP="002E45D1"/>
    <w:p w:rsidR="002E45D1" w:rsidRPr="002E45D1" w:rsidRDefault="002E45D1" w:rsidP="002E45D1">
      <w:r w:rsidRPr="00B82469">
        <w:rPr>
          <w:u w:val="single"/>
        </w:rPr>
        <w:t>Dr. Joseph Dello Russo</w:t>
      </w:r>
      <w:r w:rsidRPr="002E45D1">
        <w:t xml:space="preserve">, esteemed eye surgeon, knows the inherent dangers of contact lenses and recommends his patients avoid wearing them altogether. </w:t>
      </w:r>
    </w:p>
    <w:p w:rsidR="002E45D1" w:rsidRPr="002E45D1" w:rsidRDefault="002E45D1" w:rsidP="002E45D1">
      <w:r w:rsidRPr="002E45D1">
        <w:t xml:space="preserve">One of the best alternatives to contacts is </w:t>
      </w:r>
      <w:r w:rsidRPr="002E45D1">
        <w:rPr>
          <w:u w:val="single"/>
        </w:rPr>
        <w:t>laser eye surgery</w:t>
      </w:r>
      <w:r w:rsidRPr="002E45D1">
        <w:t xml:space="preserve"> to correct blurry vision.</w:t>
      </w:r>
    </w:p>
    <w:p w:rsidR="002E45D1" w:rsidRPr="002E45D1" w:rsidRDefault="002E45D1" w:rsidP="002E45D1"/>
    <w:p w:rsidR="00A032D5" w:rsidRPr="002E45D1" w:rsidRDefault="00A032D5" w:rsidP="002E45D1">
      <w:r w:rsidRPr="002E45D1">
        <w:t>After having LASIK eye surgery, you can toss out the contact lenses and glasses. Laser vision surgery has improved the vision for millions of men and women, and the team at Dello Russo wants to make that a reality for you. The vision correction center in the New Jersey and New York areas is dubbed as national leaders in this field, helping pioneer most of today's leading technologies. Schedule a consultation with our team by calling 800-893-2273.</w:t>
      </w:r>
    </w:p>
    <w:p w:rsidR="002D4F29" w:rsidRPr="002E45D1" w:rsidRDefault="002D4F29"/>
    <w:sectPr w:rsidR="002D4F29" w:rsidRPr="002E45D1" w:rsidSect="002D4F2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AD1F12"/>
    <w:multiLevelType w:val="hybridMultilevel"/>
    <w:tmpl w:val="5A5838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E453602"/>
    <w:multiLevelType w:val="hybridMultilevel"/>
    <w:tmpl w:val="762CD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630283C"/>
    <w:multiLevelType w:val="hybridMultilevel"/>
    <w:tmpl w:val="9E6AB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9E53838"/>
    <w:multiLevelType w:val="hybridMultilevel"/>
    <w:tmpl w:val="044AD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E0NrA0MLY0NDQ1NDZX0lEKTi0uzszPAykwrAUAPjOrOiwAAAA="/>
  </w:docVars>
  <w:rsids>
    <w:rsidRoot w:val="00A032D5"/>
    <w:rsid w:val="002D4F29"/>
    <w:rsid w:val="002E45D1"/>
    <w:rsid w:val="00820F23"/>
    <w:rsid w:val="00824BE8"/>
    <w:rsid w:val="00A032D5"/>
    <w:rsid w:val="00B82469"/>
    <w:rsid w:val="00DC6DE8"/>
    <w:rsid w:val="00FC0A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32D5"/>
    <w:pPr>
      <w:ind w:left="720"/>
      <w:contextualSpacing/>
    </w:pPr>
  </w:style>
  <w:style w:type="character" w:styleId="Hyperlink">
    <w:name w:val="Hyperlink"/>
    <w:basedOn w:val="DefaultParagraphFont"/>
    <w:uiPriority w:val="99"/>
    <w:unhideWhenUsed/>
    <w:rsid w:val="00FC0A4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32D5"/>
    <w:pPr>
      <w:ind w:left="720"/>
      <w:contextualSpacing/>
    </w:pPr>
  </w:style>
  <w:style w:type="character" w:styleId="Hyperlink">
    <w:name w:val="Hyperlink"/>
    <w:basedOn w:val="DefaultParagraphFont"/>
    <w:uiPriority w:val="99"/>
    <w:unhideWhenUsed/>
    <w:rsid w:val="00FC0A4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67779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fda.gov/medical-devices/contact-lenses/contact-lens-risk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86B82A-DA82-4F1B-8923-8C2A66A56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53</Words>
  <Characters>315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 Helwig</dc:creator>
  <cp:lastModifiedBy>Mel Zelig</cp:lastModifiedBy>
  <cp:revision>5</cp:revision>
  <dcterms:created xsi:type="dcterms:W3CDTF">2019-06-13T20:36:00Z</dcterms:created>
  <dcterms:modified xsi:type="dcterms:W3CDTF">2019-06-13T20:39:00Z</dcterms:modified>
</cp:coreProperties>
</file>